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9072EF" w:rsidTr="00856C7A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B2152B" wp14:editId="15E2F7ED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9072EF" w:rsidRDefault="007450BB" w:rsidP="00210E31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="009072EF"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9072EF" w:rsidRPr="00D76D07" w:rsidRDefault="00856C7A" w:rsidP="00210E31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ve </w:t>
            </w:r>
            <w:r w:rsidR="007450BB">
              <w:rPr>
                <w:rFonts w:ascii="Times New Roman" w:hAnsi="Times New Roman"/>
                <w:sz w:val="20"/>
              </w:rPr>
              <w:t>SOSYAL BİLİMLER</w:t>
            </w:r>
            <w:r>
              <w:rPr>
                <w:rFonts w:ascii="Times New Roman" w:hAnsi="Times New Roman"/>
                <w:sz w:val="20"/>
              </w:rPr>
              <w:t xml:space="preserve"> ENSTİTÜLERİ</w:t>
            </w:r>
          </w:p>
          <w:p w:rsidR="009072EF" w:rsidRPr="00D76D07" w:rsidRDefault="00856C7A" w:rsidP="00210E31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="009072EF"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856C7A" w:rsidRDefault="009072EF" w:rsidP="00210E31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856C7A" w:rsidRDefault="00856C7A" w:rsidP="00210E31">
            <w:pPr>
              <w:jc w:val="center"/>
              <w:rPr>
                <w:sz w:val="20"/>
              </w:rPr>
            </w:pPr>
          </w:p>
          <w:p w:rsidR="009072EF" w:rsidRDefault="00856C7A" w:rsidP="00210E31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 xml:space="preserve">APPLICATION </w:t>
            </w:r>
            <w:r w:rsidR="00E4771D">
              <w:rPr>
                <w:sz w:val="20"/>
              </w:rPr>
              <w:t xml:space="preserve">FORM FOR INTERNATIONAL </w:t>
            </w:r>
            <w:r>
              <w:rPr>
                <w:sz w:val="20"/>
              </w:rPr>
              <w:t>STUDENTS</w:t>
            </w:r>
            <w:r w:rsidR="009072EF" w:rsidRPr="00D76D07">
              <w:rPr>
                <w:noProof/>
                <w:sz w:val="20"/>
              </w:rPr>
              <w:t xml:space="preserve"> </w:t>
            </w:r>
          </w:p>
          <w:p w:rsidR="00856C7A" w:rsidRDefault="00856C7A" w:rsidP="00210E31">
            <w:pPr>
              <w:jc w:val="center"/>
              <w:rPr>
                <w:noProof/>
                <w:sz w:val="20"/>
              </w:rPr>
            </w:pPr>
          </w:p>
          <w:p w:rsidR="009072EF" w:rsidRDefault="009072EF" w:rsidP="00210E31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4E08C1" wp14:editId="2FB29CC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072EF" w:rsidRDefault="009072EF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005B27" w:rsidRPr="00EF6385" w:rsidTr="00BE3B7B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- </w:t>
            </w: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Cs w:val="0"/>
                <w:sz w:val="20"/>
                <w:szCs w:val="20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</w:t>
            </w:r>
            <w:proofErr w:type="spellEnd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A25CDD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Güz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CD5191">
              <w:rPr>
                <w:rFonts w:ascii="Times New Roman" w:hAnsi="Times New Roman"/>
                <w:sz w:val="20"/>
                <w:szCs w:val="20"/>
              </w:rPr>
            </w:r>
            <w:r w:rsidR="00CD5191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 </w:t>
            </w:r>
            <w:r w:rsidR="00A25CDD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Bahar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CD5191">
              <w:rPr>
                <w:rFonts w:ascii="Times New Roman" w:hAnsi="Times New Roman"/>
                <w:sz w:val="20"/>
                <w:szCs w:val="20"/>
              </w:rPr>
            </w:r>
            <w:r w:rsidR="00CD5191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005B27" w:rsidRPr="00EF6385" w:rsidTr="00BE3B7B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665308" w:rsidRPr="007D2036" w:rsidRDefault="00665308" w:rsidP="007D2036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665308" w:rsidRPr="00EF6385" w:rsidRDefault="00665308" w:rsidP="00F27D4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005B27" w:rsidRPr="00EF6385" w:rsidRDefault="00005B27" w:rsidP="00747FBD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005B27" w:rsidRPr="00EF6385" w:rsidTr="00BE3B7B">
        <w:trPr>
          <w:trHeight w:val="411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emal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CD5191">
              <w:rPr>
                <w:sz w:val="20"/>
                <w:szCs w:val="20"/>
              </w:rPr>
            </w:r>
            <w:r w:rsidR="00CD5191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r w:rsidRPr="00EF6385">
              <w:rPr>
                <w:sz w:val="20"/>
                <w:szCs w:val="20"/>
              </w:rPr>
              <w:t xml:space="preserve">Erkek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CD5191">
              <w:rPr>
                <w:sz w:val="20"/>
                <w:szCs w:val="20"/>
              </w:rPr>
            </w:r>
            <w:r w:rsidR="00CD5191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a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Anne</w:t>
            </w:r>
            <w:r w:rsidRPr="00EF6385">
              <w:rPr>
                <w:b/>
                <w:sz w:val="20"/>
                <w:szCs w:val="20"/>
              </w:rPr>
              <w:t xml:space="preserve">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>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Citizenship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4973" w:type="dxa"/>
            <w:gridSpan w:val="4"/>
            <w:vAlign w:val="center"/>
          </w:tcPr>
          <w:p w:rsidR="00005B27" w:rsidRPr="00EF6385" w:rsidRDefault="00005B27" w:rsidP="00EF6385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proofErr w:type="spellStart"/>
            <w:r>
              <w:rPr>
                <w:i/>
                <w:iCs/>
                <w:sz w:val="20"/>
                <w:szCs w:val="20"/>
              </w:rPr>
              <w:t>Dat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and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Plac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o</w:t>
            </w:r>
            <w:r w:rsidRPr="00EF6385">
              <w:rPr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Birth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: </w:t>
            </w:r>
          </w:p>
          <w:p w:rsidR="00005B27" w:rsidRDefault="00005B27" w:rsidP="007C66B7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005B27" w:rsidRPr="00EF6385" w:rsidRDefault="00005B27" w:rsidP="00BE3B7B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saport</w:t>
            </w:r>
            <w:r w:rsidRPr="00EF6385">
              <w:rPr>
                <w:b/>
                <w:sz w:val="20"/>
                <w:szCs w:val="20"/>
              </w:rPr>
              <w:t xml:space="preserve">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Number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005B27" w:rsidRPr="00EF6385" w:rsidTr="00BE3B7B">
        <w:trPr>
          <w:trHeight w:val="510"/>
        </w:trPr>
        <w:tc>
          <w:tcPr>
            <w:tcW w:w="10706" w:type="dxa"/>
            <w:gridSpan w:val="10"/>
          </w:tcPr>
          <w:p w:rsidR="00005B27" w:rsidRPr="00EF6385" w:rsidRDefault="00005B27" w:rsidP="00005B2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Contact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Addres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</w:tcPr>
          <w:p w:rsidR="00005B27" w:rsidRPr="00EF6385" w:rsidRDefault="00005B27" w:rsidP="00EF6385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Ev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005B27" w:rsidRPr="00EF6385" w:rsidRDefault="00005B27" w:rsidP="00EF6385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 xml:space="preserve">(İş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005B27" w:rsidRPr="00EF6385" w:rsidRDefault="00005B27" w:rsidP="00BE3B7B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Faks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Fax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005B27" w:rsidRPr="00EF6385" w:rsidRDefault="007E1738" w:rsidP="00EF6385">
            <w:pPr>
              <w:rPr>
                <w:b/>
                <w:sz w:val="20"/>
                <w:szCs w:val="20"/>
                <w:u w:val="single"/>
              </w:rPr>
            </w:pPr>
            <w:proofErr w:type="gramStart"/>
            <w:r>
              <w:rPr>
                <w:b/>
                <w:sz w:val="20"/>
                <w:szCs w:val="20"/>
              </w:rPr>
              <w:t>Mobile</w:t>
            </w:r>
            <w:r w:rsidR="00005B27" w:rsidRPr="00EF6385">
              <w:rPr>
                <w:b/>
                <w:sz w:val="20"/>
                <w:szCs w:val="20"/>
              </w:rPr>
              <w:t xml:space="preserve"> </w:t>
            </w:r>
            <w:r w:rsidR="00005B27"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005B27" w:rsidRDefault="00005B27" w:rsidP="008F5A94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</w:t>
            </w:r>
            <w:proofErr w:type="gramStart"/>
            <w:r w:rsidRPr="00EF6385">
              <w:rPr>
                <w:b/>
                <w:sz w:val="20"/>
                <w:szCs w:val="20"/>
              </w:rPr>
              <w:t>mail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005B27" w:rsidRPr="00EF6385" w:rsidRDefault="00005B27" w:rsidP="008F5A94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F27D42" w:rsidRDefault="00F27D42" w:rsidP="00F27D42">
      <w:pPr>
        <w:jc w:val="center"/>
        <w:outlineLvl w:val="0"/>
        <w:rPr>
          <w:b/>
          <w:sz w:val="20"/>
          <w:szCs w:val="19"/>
        </w:rPr>
      </w:pPr>
    </w:p>
    <w:p w:rsidR="00F27D42" w:rsidRPr="009526B2" w:rsidRDefault="00F27D42" w:rsidP="00F27D42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0F0517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F27D42" w:rsidRPr="009526B2" w:rsidRDefault="00F27D42" w:rsidP="00F27D42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Enstitü / </w:t>
            </w:r>
            <w:proofErr w:type="spellStart"/>
            <w:r>
              <w:rPr>
                <w:b/>
                <w:sz w:val="20"/>
                <w:szCs w:val="19"/>
              </w:rPr>
              <w:t>Institut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 w:rsidRPr="00366F6A">
              <w:rPr>
                <w:b/>
                <w:sz w:val="20"/>
                <w:szCs w:val="19"/>
              </w:rPr>
              <w:t xml:space="preserve">Programı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Derece /</w:t>
            </w:r>
            <w:r w:rsidRPr="00AA102D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AA102D">
              <w:rPr>
                <w:b/>
                <w:i/>
                <w:sz w:val="20"/>
                <w:szCs w:val="19"/>
              </w:rPr>
              <w:t>Degre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Default="00F27D42" w:rsidP="002C5838">
            <w:pPr>
              <w:spacing w:line="360" w:lineRule="auto"/>
              <w:outlineLvl w:val="0"/>
              <w:rPr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Tezli Yüksek</w:t>
            </w:r>
            <w:r w:rsidRPr="00366F6A">
              <w:rPr>
                <w:b/>
                <w:sz w:val="20"/>
                <w:szCs w:val="19"/>
              </w:rPr>
              <w:t xml:space="preserve"> Lisans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with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thesi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</w:t>
            </w:r>
            <w:r w:rsidR="004C6E2D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6F6A">
              <w:rPr>
                <w:sz w:val="20"/>
                <w:szCs w:val="19"/>
                <w:lang w:val="fr-FR"/>
              </w:rPr>
              <w:instrText xml:space="preserve"> FORMCHECKBOX </w:instrText>
            </w:r>
            <w:r w:rsidR="00CD5191">
              <w:rPr>
                <w:sz w:val="20"/>
                <w:szCs w:val="19"/>
              </w:rPr>
            </w:r>
            <w:r w:rsidR="00CD5191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r w:rsidRPr="00366F6A">
              <w:rPr>
                <w:b/>
                <w:sz w:val="20"/>
                <w:szCs w:val="19"/>
              </w:rPr>
              <w:t xml:space="preserve">Doktora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Doctorate</w:t>
            </w:r>
            <w:proofErr w:type="spellEnd"/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6F6A">
              <w:rPr>
                <w:sz w:val="20"/>
                <w:szCs w:val="19"/>
                <w:lang w:val="fr-FR"/>
              </w:rPr>
              <w:instrText xml:space="preserve"> FORMCHECKBOX </w:instrText>
            </w:r>
            <w:r w:rsidR="00CD5191">
              <w:rPr>
                <w:sz w:val="20"/>
                <w:szCs w:val="19"/>
              </w:rPr>
            </w:r>
            <w:r w:rsidR="00CD5191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F27D42" w:rsidRPr="00366F6A" w:rsidRDefault="00F6146E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Tezsiz Yüksek Lisans / </w:t>
            </w:r>
            <w:proofErr w:type="spellStart"/>
            <w:proofErr w:type="gramStart"/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 w:rsidR="004C6E2D">
              <w:rPr>
                <w:b/>
                <w:i/>
                <w:sz w:val="20"/>
                <w:szCs w:val="19"/>
              </w:rPr>
              <w:t xml:space="preserve"> </w:t>
            </w:r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without</w:t>
            </w:r>
            <w:proofErr w:type="spellEnd"/>
            <w:proofErr w:type="gramEnd"/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thesi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6F6A">
              <w:rPr>
                <w:sz w:val="20"/>
                <w:szCs w:val="19"/>
                <w:lang w:val="fr-FR"/>
              </w:rPr>
              <w:instrText xml:space="preserve"> FORMCHECKBOX </w:instrText>
            </w:r>
            <w:r w:rsidR="00CD5191">
              <w:rPr>
                <w:sz w:val="20"/>
                <w:szCs w:val="19"/>
              </w:rPr>
            </w:r>
            <w:r w:rsidR="00CD5191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B63CE7" w:rsidRPr="00EF6385" w:rsidRDefault="00F27D42" w:rsidP="00D22369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="0012541B" w:rsidRPr="00EF6385">
        <w:rPr>
          <w:b/>
          <w:bCs/>
          <w:sz w:val="20"/>
          <w:szCs w:val="20"/>
        </w:rPr>
        <w:t xml:space="preserve">. EĞİTİM BİLGİLERİ / </w:t>
      </w:r>
      <w:r w:rsidR="0012541B"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1C0213" w:rsidRPr="00EF6385" w:rsidRDefault="0012541B" w:rsidP="00856C7A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Şimdiye Kadar Devam Ettiğiniz Eğitim Kurumları / </w:t>
            </w:r>
            <w:proofErr w:type="spellStart"/>
            <w:r w:rsidR="004E1322"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>st</w:t>
            </w:r>
            <w:proofErr w:type="spellEnd"/>
            <w:r w:rsidRPr="00EF6385">
              <w:rPr>
                <w:bCs/>
                <w:i/>
                <w:sz w:val="20"/>
                <w:szCs w:val="20"/>
              </w:rPr>
              <w:t xml:space="preserve"> </w:t>
            </w:r>
            <w:r w:rsidR="00856C7A"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 xml:space="preserve">f Schools </w:t>
            </w:r>
            <w:proofErr w:type="spellStart"/>
            <w:proofErr w:type="gramStart"/>
            <w:r w:rsidRPr="00EF6385">
              <w:rPr>
                <w:bCs/>
                <w:i/>
                <w:sz w:val="20"/>
                <w:szCs w:val="20"/>
              </w:rPr>
              <w:t>Attended</w:t>
            </w:r>
            <w:proofErr w:type="spellEnd"/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  <w:proofErr w:type="gramEnd"/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</w:tcPr>
          <w:p w:rsidR="001C0213" w:rsidRPr="00EF6385" w:rsidRDefault="001C0213" w:rsidP="00942551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 xml:space="preserve">Üniversite </w:t>
            </w:r>
            <w:r w:rsidR="008F5A94" w:rsidRPr="0080693F">
              <w:rPr>
                <w:b/>
                <w:sz w:val="18"/>
                <w:szCs w:val="20"/>
              </w:rPr>
              <w:t>A</w:t>
            </w:r>
            <w:r w:rsidRPr="0080693F">
              <w:rPr>
                <w:b/>
                <w:sz w:val="18"/>
                <w:szCs w:val="20"/>
              </w:rPr>
              <w:t>d</w:t>
            </w:r>
            <w:r w:rsidR="0012541B" w:rsidRPr="0080693F">
              <w:rPr>
                <w:b/>
                <w:sz w:val="18"/>
                <w:szCs w:val="20"/>
              </w:rPr>
              <w:t>ı</w:t>
            </w:r>
            <w:r w:rsidR="0080693F">
              <w:rPr>
                <w:b/>
                <w:sz w:val="18"/>
                <w:szCs w:val="20"/>
              </w:rPr>
              <w:t>/Ülkesi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Universi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 Name</w:t>
            </w:r>
            <w:r w:rsidR="0080693F"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>Fakülte</w:t>
            </w:r>
            <w:r w:rsidR="0012541B" w:rsidRPr="0080693F">
              <w:rPr>
                <w:b/>
                <w:sz w:val="18"/>
                <w:szCs w:val="20"/>
              </w:rPr>
              <w:t>-Bölüm</w:t>
            </w:r>
            <w:r w:rsidR="00AA102D">
              <w:rPr>
                <w:b/>
                <w:sz w:val="18"/>
                <w:szCs w:val="20"/>
              </w:rPr>
              <w:t>-Program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Facul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- </w:t>
            </w:r>
            <w:proofErr w:type="spellStart"/>
            <w:r w:rsidRPr="0080693F">
              <w:rPr>
                <w:i/>
                <w:iCs/>
                <w:sz w:val="18"/>
                <w:szCs w:val="20"/>
              </w:rPr>
              <w:t>Department</w:t>
            </w:r>
            <w:proofErr w:type="spellEnd"/>
            <w:r w:rsidR="00AA102D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12541B" w:rsidRPr="0080693F" w:rsidRDefault="0080693F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r w:rsidRPr="0080693F">
              <w:rPr>
                <w:b/>
                <w:sz w:val="18"/>
                <w:szCs w:val="18"/>
              </w:rPr>
              <w:t>Mezuniyet Notu</w:t>
            </w:r>
          </w:p>
          <w:p w:rsidR="001C0213" w:rsidRPr="00EF6385" w:rsidRDefault="00CA5D97" w:rsidP="00B17B0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>
              <w:rPr>
                <w:i/>
                <w:iCs/>
                <w:sz w:val="18"/>
                <w:szCs w:val="18"/>
              </w:rPr>
              <w:t>Grad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. </w:t>
            </w:r>
            <w:r w:rsidR="0080693F">
              <w:rPr>
                <w:i/>
                <w:iCs/>
                <w:sz w:val="18"/>
                <w:szCs w:val="18"/>
              </w:rPr>
              <w:t>Grade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L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U</w:t>
            </w:r>
            <w:r w:rsidRPr="00EF6385">
              <w:rPr>
                <w:i/>
                <w:iCs/>
                <w:sz w:val="20"/>
                <w:szCs w:val="20"/>
              </w:rPr>
              <w:t>ndergraduat</w:t>
            </w:r>
            <w:r w:rsidR="0012541B">
              <w:rPr>
                <w:i/>
                <w:iCs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Yüksek </w:t>
            </w:r>
            <w:r w:rsidR="00D36C0C" w:rsidRPr="00EF6385">
              <w:rPr>
                <w:b/>
                <w:sz w:val="20"/>
                <w:szCs w:val="20"/>
              </w:rPr>
              <w:t>L</w:t>
            </w:r>
            <w:r w:rsidRPr="00EF6385">
              <w:rPr>
                <w:b/>
                <w:sz w:val="20"/>
                <w:szCs w:val="20"/>
              </w:rPr>
              <w:t xml:space="preserve">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Graduat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bookmarkStart w:id="1" w:name="_GoBack"/>
            <w:bookmarkEnd w:id="1"/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B63CE7" w:rsidRPr="00D36C0C" w:rsidRDefault="000D2973" w:rsidP="00BE3B7B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r w:rsidR="00D36C0C">
              <w:rPr>
                <w:b/>
                <w:bCs/>
                <w:sz w:val="20"/>
                <w:szCs w:val="20"/>
              </w:rPr>
              <w:t>Türkçe Dil</w:t>
            </w:r>
            <w:r w:rsidR="0012541B" w:rsidRPr="00EF6385">
              <w:rPr>
                <w:b/>
                <w:bCs/>
                <w:sz w:val="20"/>
                <w:szCs w:val="20"/>
              </w:rPr>
              <w:t xml:space="preserve"> </w:t>
            </w:r>
            <w:r w:rsidR="0012541B"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</w:t>
            </w:r>
            <w:r w:rsidR="00D36C0C" w:rsidRPr="00D36C0C">
              <w:rPr>
                <w:b/>
                <w:sz w:val="20"/>
                <w:szCs w:val="20"/>
              </w:rPr>
              <w:t>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 w:rsidR="008E1AE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examinati</w:t>
            </w:r>
            <w:r w:rsidR="00514652">
              <w:rPr>
                <w:bCs/>
                <w:i/>
                <w:iCs/>
                <w:sz w:val="20"/>
                <w:szCs w:val="20"/>
              </w:rPr>
              <w:t>ons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urkish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Language</w:t>
            </w:r>
            <w:r w:rsidR="00D36C0C"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340"/>
        </w:trPr>
        <w:tc>
          <w:tcPr>
            <w:tcW w:w="379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Adı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="00CA5D97">
              <w:rPr>
                <w:i/>
                <w:sz w:val="20"/>
                <w:szCs w:val="20"/>
              </w:rPr>
              <w:t>.</w:t>
            </w:r>
            <w:r w:rsidR="00514652"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Tarihi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</w:t>
            </w:r>
            <w:r w:rsidR="00514652" w:rsidRPr="00EF6385">
              <w:rPr>
                <w:b/>
                <w:sz w:val="20"/>
                <w:szCs w:val="20"/>
              </w:rPr>
              <w:t xml:space="preserve">Türü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Ty</w:t>
            </w:r>
            <w:r w:rsidR="00514652"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="00514652"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of </w:t>
            </w:r>
            <w:proofErr w:type="spellStart"/>
            <w:r w:rsidR="00514652"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="00514652"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005B27" w:rsidRPr="00EF6385" w:rsidTr="00BE3B7B">
        <w:trPr>
          <w:trHeight w:val="454"/>
        </w:trPr>
        <w:tc>
          <w:tcPr>
            <w:tcW w:w="379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63CE7" w:rsidRPr="00EF6385" w:rsidRDefault="00B63CE7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F54368">
        <w:trPr>
          <w:trHeight w:val="454"/>
        </w:trPr>
        <w:tc>
          <w:tcPr>
            <w:tcW w:w="10658" w:type="dxa"/>
            <w:gridSpan w:val="7"/>
          </w:tcPr>
          <w:p w:rsidR="00B1798F" w:rsidRPr="00EF6385" w:rsidRDefault="00B1798F" w:rsidP="00B1798F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İngilizce Dil</w:t>
            </w:r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examination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Adı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Tarihi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Türü / </w:t>
            </w:r>
            <w:proofErr w:type="spellStart"/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224456">
        <w:trPr>
          <w:trHeight w:val="454"/>
        </w:trPr>
        <w:tc>
          <w:tcPr>
            <w:tcW w:w="10658" w:type="dxa"/>
            <w:gridSpan w:val="7"/>
          </w:tcPr>
          <w:p w:rsidR="00B1798F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B1798F" w:rsidRPr="00F6146E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r w:rsidRPr="00F6146E">
              <w:rPr>
                <w:b/>
                <w:sz w:val="20"/>
                <w:szCs w:val="20"/>
              </w:rPr>
              <w:t xml:space="preserve">Vermiş olduğum bilgiler bana aittir ve doğrudur. / </w:t>
            </w:r>
            <w:proofErr w:type="spellStart"/>
            <w:r w:rsidRPr="00F6146E">
              <w:rPr>
                <w:b/>
                <w:sz w:val="20"/>
                <w:szCs w:val="20"/>
              </w:rPr>
              <w:t>To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est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of </w:t>
            </w:r>
            <w:proofErr w:type="spellStart"/>
            <w:r w:rsidRPr="00F6146E">
              <w:rPr>
                <w:b/>
                <w:sz w:val="20"/>
                <w:szCs w:val="20"/>
              </w:rPr>
              <w:t>my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knowledg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informatio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 </w:t>
            </w:r>
            <w:proofErr w:type="spellStart"/>
            <w:r w:rsidRPr="00F6146E">
              <w:rPr>
                <w:b/>
                <w:sz w:val="20"/>
                <w:szCs w:val="20"/>
              </w:rPr>
              <w:t>ha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give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s </w:t>
            </w:r>
            <w:proofErr w:type="spellStart"/>
            <w:r w:rsidRPr="00F6146E">
              <w:rPr>
                <w:b/>
                <w:sz w:val="20"/>
                <w:szCs w:val="20"/>
              </w:rPr>
              <w:t>true</w:t>
            </w:r>
            <w:proofErr w:type="spellEnd"/>
            <w:r w:rsidRPr="00F6146E">
              <w:rPr>
                <w:b/>
                <w:sz w:val="20"/>
                <w:szCs w:val="20"/>
              </w:rPr>
              <w:t>.</w:t>
            </w:r>
          </w:p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AB2326" w:rsidRPr="00EF6385" w:rsidTr="00BE3B7B">
        <w:trPr>
          <w:trHeight w:val="454"/>
        </w:trPr>
        <w:tc>
          <w:tcPr>
            <w:tcW w:w="6236" w:type="dxa"/>
            <w:vAlign w:val="center"/>
          </w:tcPr>
          <w:p w:rsidR="00AB2326" w:rsidRPr="00EF6385" w:rsidRDefault="00AB2326" w:rsidP="00BE3B7B">
            <w:pPr>
              <w:tabs>
                <w:tab w:val="left" w:pos="4815"/>
              </w:tabs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arih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Dat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: </w:t>
            </w:r>
            <w:proofErr w:type="gramStart"/>
            <w:r>
              <w:rPr>
                <w:sz w:val="20"/>
                <w:szCs w:val="20"/>
              </w:rPr>
              <w:t>.....</w:t>
            </w:r>
            <w:proofErr w:type="gramEnd"/>
            <w:r>
              <w:rPr>
                <w:sz w:val="20"/>
                <w:szCs w:val="20"/>
              </w:rPr>
              <w:t>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AB2326" w:rsidRPr="00EF6385" w:rsidRDefault="00AB2326" w:rsidP="00BE3B7B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İmza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ignatur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</w:tbl>
    <w:tbl>
      <w:tblPr>
        <w:tblStyle w:val="TabloKlavuzu"/>
        <w:tblW w:w="15663" w:type="dxa"/>
        <w:tblLook w:val="01E0" w:firstRow="1" w:lastRow="1" w:firstColumn="1" w:lastColumn="1" w:noHBand="0" w:noVBand="0"/>
      </w:tblPr>
      <w:tblGrid>
        <w:gridCol w:w="10621"/>
        <w:gridCol w:w="2636"/>
        <w:gridCol w:w="257"/>
        <w:gridCol w:w="2149"/>
      </w:tblGrid>
      <w:tr w:rsidR="00BE3B7B" w:rsidRPr="00EF6385" w:rsidTr="004E11AA">
        <w:trPr>
          <w:trHeight w:val="113"/>
        </w:trPr>
        <w:tc>
          <w:tcPr>
            <w:tcW w:w="10621" w:type="dxa"/>
            <w:tcBorders>
              <w:top w:val="nil"/>
              <w:left w:val="nil"/>
              <w:bottom w:val="nil"/>
              <w:right w:val="nil"/>
            </w:tcBorders>
          </w:tcPr>
          <w:p w:rsidR="00BE3B7B" w:rsidRDefault="00BE3B7B" w:rsidP="004E11AA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BE3B7B" w:rsidRDefault="00BE3B7B" w:rsidP="004E11AA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BE3B7B" w:rsidRDefault="00BE3B7B" w:rsidP="004E11AA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BE3B7B" w:rsidRPr="002D78B1" w:rsidRDefault="00BE3B7B" w:rsidP="004E11AA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</w:pPr>
            <w:r w:rsidRPr="002D78B1">
              <w:rPr>
                <w:rFonts w:ascii="Times New Roman" w:hAnsi="Times New Roman" w:cs="Times New Roman"/>
                <w:b/>
              </w:rPr>
              <w:lastRenderedPageBreak/>
              <w:t>IV. BAŞVURUDA İSTENEN BELGELER/</w:t>
            </w:r>
            <w:r w:rsidRPr="002D78B1">
              <w:rPr>
                <w:rFonts w:ascii="Times New Roman" w:hAnsi="Times New Roman" w:cs="Times New Roman"/>
                <w:color w:val="212121"/>
                <w:lang w:val="en"/>
              </w:rPr>
              <w:t xml:space="preserve"> DOCUMENTS REQUIRED IN APPLICATION</w:t>
            </w:r>
          </w:p>
        </w:tc>
        <w:tc>
          <w:tcPr>
            <w:tcW w:w="2636" w:type="dxa"/>
            <w:tcBorders>
              <w:top w:val="nil"/>
              <w:left w:val="nil"/>
              <w:bottom w:val="nil"/>
              <w:right w:val="nil"/>
            </w:tcBorders>
          </w:tcPr>
          <w:p w:rsidR="00BE3B7B" w:rsidRPr="00EF6385" w:rsidRDefault="00BE3B7B" w:rsidP="004E11AA">
            <w:pPr>
              <w:tabs>
                <w:tab w:val="left" w:pos="4815"/>
              </w:tabs>
              <w:ind w:left="-2636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57" w:type="dxa"/>
            <w:tcBorders>
              <w:left w:val="nil"/>
              <w:bottom w:val="nil"/>
              <w:right w:val="nil"/>
            </w:tcBorders>
          </w:tcPr>
          <w:p w:rsidR="00BE3B7B" w:rsidRPr="00EF6385" w:rsidRDefault="00BE3B7B" w:rsidP="004E11AA">
            <w:pPr>
              <w:tabs>
                <w:tab w:val="left" w:pos="4815"/>
              </w:tabs>
              <w:ind w:left="-702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149" w:type="dxa"/>
            <w:tcBorders>
              <w:left w:val="nil"/>
              <w:bottom w:val="nil"/>
              <w:right w:val="nil"/>
            </w:tcBorders>
          </w:tcPr>
          <w:p w:rsidR="00BE3B7B" w:rsidRPr="00EF6385" w:rsidRDefault="00BE3B7B" w:rsidP="004E11AA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10658"/>
      </w:tblGrid>
      <w:tr w:rsidR="00BE3B7B" w:rsidRPr="00EF6385" w:rsidTr="004E11AA">
        <w:trPr>
          <w:trHeight w:val="340"/>
        </w:trPr>
        <w:tc>
          <w:tcPr>
            <w:tcW w:w="10658" w:type="dxa"/>
            <w:vAlign w:val="center"/>
          </w:tcPr>
          <w:p w:rsidR="009C5202" w:rsidRPr="00D92042" w:rsidRDefault="009C5202" w:rsidP="009C5202">
            <w:pPr>
              <w:pStyle w:val="ListeParagraf"/>
              <w:numPr>
                <w:ilvl w:val="0"/>
                <w:numId w:val="7"/>
              </w:numPr>
              <w:spacing w:after="200" w:line="276" w:lineRule="auto"/>
              <w:jc w:val="both"/>
            </w:pPr>
            <w:r w:rsidRPr="00D92042">
              <w:lastRenderedPageBreak/>
              <w:t>Lisans ve/veya Yüksek Lisans diploma</w:t>
            </w:r>
            <w:r>
              <w:t xml:space="preserve">sının noterden veya Türkiye dış </w:t>
            </w:r>
            <w:r w:rsidRPr="00D92042">
              <w:t>temsilciliklerinden (Türkiye Cumhuriyeti Elçilikleri-Eğitim Ataşeliği bölümünden)</w:t>
            </w:r>
            <w:r>
              <w:t xml:space="preserve"> onaylı Türkçe tercümesi örneği.</w:t>
            </w:r>
          </w:p>
          <w:p w:rsidR="009C5202" w:rsidRDefault="009C5202" w:rsidP="009C5202">
            <w:pPr>
              <w:pStyle w:val="ListeParagraf"/>
              <w:numPr>
                <w:ilvl w:val="0"/>
                <w:numId w:val="7"/>
              </w:numPr>
              <w:spacing w:after="200" w:line="276" w:lineRule="auto"/>
              <w:jc w:val="both"/>
            </w:pPr>
            <w:r w:rsidRPr="00D92042">
              <w:t>Lisans ve/veya Yüksek Lisans not durum belgesinin (transkript) noterden veya Türkiye dış temsilciliklerinden (Türkiye Cumhuriyeti Elçilikleri-Eğitim Ataşeliği bölümünden)</w:t>
            </w:r>
            <w:r>
              <w:t xml:space="preserve"> onaylı Türkçe tercümesi örneği.</w:t>
            </w:r>
            <w:r w:rsidRPr="00D92042">
              <w:t xml:space="preserve"> </w:t>
            </w:r>
          </w:p>
          <w:p w:rsidR="009C5202" w:rsidRDefault="009C5202" w:rsidP="009C5202">
            <w:pPr>
              <w:pStyle w:val="ListeParagraf"/>
              <w:numPr>
                <w:ilvl w:val="0"/>
                <w:numId w:val="7"/>
              </w:numPr>
              <w:spacing w:after="200" w:line="276" w:lineRule="auto"/>
              <w:jc w:val="both"/>
            </w:pPr>
            <w:r>
              <w:t>Doktora için dil belgesi.</w:t>
            </w:r>
          </w:p>
          <w:p w:rsidR="009C5202" w:rsidRPr="008F150E" w:rsidRDefault="009C5202" w:rsidP="009C5202">
            <w:pPr>
              <w:pStyle w:val="ListeParagraf"/>
              <w:numPr>
                <w:ilvl w:val="0"/>
                <w:numId w:val="7"/>
              </w:numPr>
              <w:spacing w:after="200" w:line="276" w:lineRule="auto"/>
              <w:jc w:val="both"/>
            </w:pPr>
            <w:r w:rsidRPr="008F150E">
              <w:t xml:space="preserve">Pasaportun kimlik ile </w:t>
            </w:r>
            <w:r>
              <w:t>ilgili kısımlarının fotokopisi.</w:t>
            </w:r>
            <w:r w:rsidRPr="008F150E">
              <w:t xml:space="preserve"> </w:t>
            </w:r>
          </w:p>
          <w:p w:rsidR="009C5202" w:rsidRPr="004863F4" w:rsidRDefault="009C5202" w:rsidP="009C5202">
            <w:pPr>
              <w:pStyle w:val="ListeParagraf"/>
              <w:numPr>
                <w:ilvl w:val="0"/>
                <w:numId w:val="7"/>
              </w:numPr>
              <w:jc w:val="both"/>
            </w:pPr>
            <w:r>
              <w:t>1 adet vesikalık fotoğraf.</w:t>
            </w:r>
          </w:p>
          <w:p w:rsidR="00BE3B7B" w:rsidRPr="00EF6385" w:rsidRDefault="00BE3B7B" w:rsidP="009C5202">
            <w:pPr>
              <w:pStyle w:val="Gvdemetni21"/>
              <w:shd w:val="clear" w:color="auto" w:fill="auto"/>
              <w:tabs>
                <w:tab w:val="left" w:pos="760"/>
              </w:tabs>
              <w:spacing w:before="0" w:after="0"/>
              <w:ind w:left="760" w:firstLine="0"/>
              <w:rPr>
                <w:sz w:val="20"/>
                <w:szCs w:val="20"/>
              </w:rPr>
            </w:pPr>
          </w:p>
        </w:tc>
      </w:tr>
    </w:tbl>
    <w:p w:rsidR="003F762C" w:rsidRPr="00084B09" w:rsidRDefault="003F762C" w:rsidP="000D2973">
      <w:pPr>
        <w:jc w:val="both"/>
        <w:rPr>
          <w:sz w:val="22"/>
        </w:rPr>
      </w:pPr>
    </w:p>
    <w:sectPr w:rsidR="003F762C" w:rsidRPr="00084B09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5191" w:rsidRDefault="00CD5191" w:rsidP="00ED755C">
      <w:r>
        <w:separator/>
      </w:r>
    </w:p>
  </w:endnote>
  <w:endnote w:type="continuationSeparator" w:id="0">
    <w:p w:rsidR="00CD5191" w:rsidRDefault="00CD5191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5191" w:rsidRDefault="00CD5191" w:rsidP="00ED755C">
      <w:r>
        <w:separator/>
      </w:r>
    </w:p>
  </w:footnote>
  <w:footnote w:type="continuationSeparator" w:id="0">
    <w:p w:rsidR="00CD5191" w:rsidRDefault="00CD5191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tDQzNDS1MLE0MjVR0lEKTi0uzszPAykwrgUAIddYES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0517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64DF"/>
    <w:rsid w:val="002E109C"/>
    <w:rsid w:val="002E64AF"/>
    <w:rsid w:val="00304165"/>
    <w:rsid w:val="0031206A"/>
    <w:rsid w:val="00313AC9"/>
    <w:rsid w:val="00336DD8"/>
    <w:rsid w:val="00361EF3"/>
    <w:rsid w:val="0036522A"/>
    <w:rsid w:val="003729A4"/>
    <w:rsid w:val="00385B6D"/>
    <w:rsid w:val="003933C3"/>
    <w:rsid w:val="00395AB5"/>
    <w:rsid w:val="003A1685"/>
    <w:rsid w:val="003B644B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C6E2D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7554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822E9"/>
    <w:rsid w:val="00691E0E"/>
    <w:rsid w:val="006A4ACB"/>
    <w:rsid w:val="006B6752"/>
    <w:rsid w:val="006C40FE"/>
    <w:rsid w:val="006C5FC2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66B7"/>
    <w:rsid w:val="007C7E6C"/>
    <w:rsid w:val="007D2036"/>
    <w:rsid w:val="007E1738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25CDD"/>
    <w:rsid w:val="00A30311"/>
    <w:rsid w:val="00A41F73"/>
    <w:rsid w:val="00A46D3A"/>
    <w:rsid w:val="00A70FAD"/>
    <w:rsid w:val="00A909E2"/>
    <w:rsid w:val="00AA102D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52CE8"/>
    <w:rsid w:val="00C82C90"/>
    <w:rsid w:val="00CA5D97"/>
    <w:rsid w:val="00CC5F5A"/>
    <w:rsid w:val="00CD5191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A0110"/>
    <w:rsid w:val="00DA2A1B"/>
    <w:rsid w:val="00DA58DB"/>
    <w:rsid w:val="00DA790A"/>
    <w:rsid w:val="00DE2AA9"/>
    <w:rsid w:val="00DE41D6"/>
    <w:rsid w:val="00DE651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776B8"/>
    <w:rsid w:val="00F871B8"/>
    <w:rsid w:val="00FA6CCB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4E8CBC-953A-4EBF-9356-4D78537A3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Hakem</cp:lastModifiedBy>
  <cp:revision>12</cp:revision>
  <cp:lastPrinted>2019-11-28T09:18:00Z</cp:lastPrinted>
  <dcterms:created xsi:type="dcterms:W3CDTF">2020-04-14T09:01:00Z</dcterms:created>
  <dcterms:modified xsi:type="dcterms:W3CDTF">2020-04-16T10:25:00Z</dcterms:modified>
</cp:coreProperties>
</file>